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t xml:space="preserve">Maria Silva</w:t>
      </w:r>
      <w:r>
        <w:br/>
      </w:r>
      <w:r>
        <w:t xml:space="preserve">Rua das Flores, 456</w:t>
      </w:r>
      <w:r>
        <w:br/>
      </w:r>
      <w:r>
        <w:t xml:space="preserve">Copacabana, Rio de Janeiro - RJ</w:t>
      </w:r>
      <w:r>
        <w:br/>
      </w:r>
      <w:r>
        <w:t xml:space="preserve">CEP: 22041-001</w:t>
      </w:r>
      <w:r>
        <w:br/>
      </w:r>
      <w:r>
        <w:t xml:space="preserve">Brazil</w:t>
      </w:r>
      <w:r>
        <w:br/>
      </w:r>
      <w:r>
        <w:br/>
      </w:r>
      <w:r>
        <w:t xml:space="preserve">October 26, 2023</w:t>
      </w:r>
    </w:p>
    <w:p>
      <w:pPr>
        <w:pStyle w:val="BodyText"/>
      </w:pPr>
      <w:r>
        <w:t xml:space="preserve">Hiring Manager</w:t>
      </w:r>
      <w:r>
        <w:br/>
      </w:r>
      <w:r>
        <w:t xml:space="preserve">Automotive Innovation Lab Brazil</w:t>
      </w:r>
      <w:r>
        <w:br/>
      </w:r>
      <w:r>
        <w:t xml:space="preserve">Avenida das Nações Unidas, 15.578</w:t>
      </w:r>
      <w:r>
        <w:br/>
      </w:r>
      <w:r>
        <w:t xml:space="preserve">Jaguaré, São Paulo - SP (Note: *Adjust to Rio de Janeiro location for authenticity*)</w:t>
      </w:r>
      <w:r>
        <w:br/>
      </w:r>
      <w:r>
        <w:br/>
      </w:r>
    </w:p>
    <w:bookmarkStart w:id="21" w:name="X6e6e77d61a9ebc8479e3d660fbab476721bf37f"/>
    <w:p>
      <w:pPr>
        <w:pStyle w:val="Heading2"/>
      </w:pPr>
      <w:r>
        <w:t xml:space="preserve">Subject: Internship Application Letter for Automotive Engineer Position</w:t>
      </w:r>
    </w:p>
    <w:p>
      <w:pPr>
        <w:pStyle w:val="FirstParagraph"/>
      </w:pPr>
      <w:r>
        <w:t xml:space="preserve">Dear Hiring Manager,</w:t>
      </w:r>
    </w:p>
    <w:p>
      <w:pPr>
        <w:pStyle w:val="BodyText"/>
      </w:pPr>
      <w:r>
        <w:t xml:space="preserve">I am writing with profound enthusiasm to submit my Internship Application Letter for the Automotive Engineer Intern position at your esteemed institution in Brazil Rio de Janeiro. As a final-year Mechanical Engineering student at the Federal University of Rio de Janeiro (UFRJ), I have dedicated myself to mastering the technical and practical dimensions of automotive systems, with a specific focus on sustainable mobility solutions that align perfectly with Rio de Janeiro's evolving transportation landscape. My academic trajectory and hands-on projects have prepared me to contribute meaningfully to your team while immersing myself in Brazil's dynamic automotive ecosystem.</w:t>
      </w:r>
    </w:p>
    <w:p>
      <w:pPr>
        <w:pStyle w:val="BodyText"/>
      </w:pPr>
      <w:r>
        <w:t xml:space="preserve">The decision to pursue an internship in Brazil Rio de Janeiro is deeply intentional. Having grown up amidst the vibrant energy of this city, I've witnessed firsthand how automotive innovation directly impacts urban mobility solutions for 12 million residents. Rio de Janeiro isn't merely a location for this internship—it's the crucible where automotive engineering meets real-world Brazilian challenges: navigating narrow streets of Santa Teresa, optimizing vehicles for tropical climates, and developing sustainable transit amid the city's iconic natural beauty. My academic projects at UFRJ have consistently addressed these context-specific needs. For instance, my capstone project "Lightweight Composite Chassis Design for Urban Electric Vehicles" focused on reducing vehicle weight by 22% while maintaining structural integrity in high-humidity environments—directly relevant to Rio's unique conditions. This project earned recognition in the Brazilian Society of Mechanical Engineering's Student Innovation Awards, underscoring my commitment to practical engineering that serves local communities.</w:t>
      </w:r>
    </w:p>
    <w:p>
      <w:pPr>
        <w:pStyle w:val="BodyText"/>
      </w:pPr>
      <w:r>
        <w:t xml:space="preserve">My technical proficiency spans simulation, prototyping, and data analysis—essential for any Automotive Engineer seeking meaningful impact. I am certified in ANSYS Fluent for computational fluid dynamics (CFD), having optimized airflow around a concept vehicle design that reduced drag coefficient by 18%. Additionally, I possess advanced skills in CAD software (SolidWorks and CATIA V6) and programming languages (MATLAB, Python) used for vehicle dynamics modeling. During my summer internship at Embraer's Advanced Materials Lab in São José dos Campos, I contributed to a project analyzing thermal management systems for electric powertrains—experience directly transferable to Rio de Janeiro's emerging EV infrastructure. Crucially, I have also completed the "Sustainable Automotive Engineering" specialization through the Brazilian Association of Automotive Technology (ABTA), where I studied regulatory frameworks like ANTT's 2023 Mobility Guidelines and their implications for Rio's public transportation system.</w:t>
      </w:r>
    </w:p>
    <w:p>
      <w:pPr>
        <w:pStyle w:val="BodyText"/>
      </w:pPr>
      <w:r>
        <w:t xml:space="preserve">What excites me most about this internship opportunity is its alignment with Brazil Rio de Janeiro's strategic vision for automotive innovation. The city has positioned itself as a hub for green mobility, with initiatives like the "Rio Clean Fleet" project targeting 100% electric public buses by 2030. My academic research on regenerative braking systems for hilly urban terrain—specifically designed to maximize energy recovery in Rio's topography—directly supports this mission. I am eager to apply my skills at your facility, where I understand you're pioneering AI-driven predictive maintenance systems for fleet operators across the Southeast region. Contributing to such forward-thinking projects in Brazil Rio de Janeiro would be an unparalleled opportunity to merge global engineering standards with local contextual intelligence.</w:t>
      </w:r>
    </w:p>
    <w:p>
      <w:pPr>
        <w:pStyle w:val="BodyText"/>
      </w:pPr>
      <w:r>
        <w:t xml:space="preserve">My fluency in Portuguese (native) and English (advanced, TOEFL 108) ensures seamless communication within your multidisciplinary team. Beyond technical skills, I bring cultural adaptability honed through volunteering with "Ciclovias de Rio," a nonprofit promoting cycling infrastructure in favelas—a testament to my understanding of how automotive engineering intersects with social mobility in Brazilian communities. I've also participated in the 2022 Brazil AutoTech Summit as a student delegate, where I presented findings on cost-effective battery recycling methods for emerging markets—topics directly relevant to your company's sustainability goals.</w:t>
      </w:r>
    </w:p>
    <w:p>
      <w:pPr>
        <w:pStyle w:val="BodyText"/>
      </w:pPr>
      <w:r>
        <w:t xml:space="preserve">Why should you consider my Internship Application Letter? Because I don't view this internship as merely a learning opportunity, but as the first step in building a career dedicated to transforming automotive engineering in Brazil Rio de Janeiro. My academic record (3.9/4.0 GPA), technical certifications, and community engagement demonstrate consistent commitment to excellence. More importantly, I bring genuine passion for solving the complex mobility challenges unique to cities like Rio—where engineering solutions must balance environmental responsibility with cultural realities and economic constraints.</w:t>
      </w:r>
    </w:p>
    <w:p>
      <w:pPr>
        <w:pStyle w:val="BodyText"/>
      </w:pPr>
      <w:r>
        <w:t xml:space="preserve">I am deeply committed to contributing to your team's success while growing under your mentorship. I have attached my resume detailing relevant coursework (including Thermodynamics, Vehicle Dynamics, and Advanced Materials), certifications, and a portfolio of my automotive projects. I welcome the opportunity to discuss how my skills in sustainable design, simulation expertise, and contextual understanding of Brazilian urban environments can support your objectives. Thank you for considering this Internship Application Letter; I look forward to discussing how I can contribute as an Automotive Engineer intern in Brazil Rio de Janeiro.</w:t>
      </w:r>
    </w:p>
    <w:p>
      <w:pPr>
        <w:pStyle w:val="BodyText"/>
      </w:pPr>
      <w:r>
        <w:t xml:space="preserve">Sincerely,</w:t>
      </w:r>
    </w:p>
    <w:p>
      <w:pPr>
        <w:pStyle w:val="BodyText"/>
      </w:pPr>
      <w:r>
        <w:t xml:space="preserve">Maria Silva</w:t>
      </w:r>
      <w:r>
        <w:br/>
      </w:r>
      <w:r>
        <w:t xml:space="preserve">Mechanical Engineering Student, UFRJ</w:t>
      </w:r>
      <w:r>
        <w:br/>
      </w:r>
      <w:r>
        <w:t xml:space="preserve">+55 (21) 98765-4321 | maria.silva@ufrj.br</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11:33:11Z</dcterms:created>
  <dcterms:modified xsi:type="dcterms:W3CDTF">2026-07-23T11:33:11Z</dcterms:modified>
</cp:coreProperties>
</file>

<file path=docProps/custom.xml><?xml version="1.0" encoding="utf-8"?>
<Properties xmlns="http://schemas.openxmlformats.org/officeDocument/2006/custom-properties" xmlns:vt="http://schemas.openxmlformats.org/officeDocument/2006/docPropsVTypes"/>
</file>